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d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9c71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cf5f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8dc39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